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463A" w:rsidRDefault="0055103B">
      <w:pPr>
        <w:pStyle w:val="Heading2"/>
      </w:pPr>
      <w:r>
        <w:t>--- title: Wordlist - Edit Verse (2.1e)</w:t>
      </w:r>
    </w:p>
    <w:p w:rsidR="00D4463A" w:rsidRDefault="0055103B">
      <w:r>
        <w:t>Two ways to edit text when you notice something that needs editing in any concordance view.</w:t>
      </w:r>
    </w:p>
    <w:p w:rsidR="00D4463A" w:rsidRDefault="0055103B">
      <w:pPr>
        <w:pStyle w:val="Heading3"/>
      </w:pPr>
      <w:bookmarkStart w:id="0" w:name="method-1"/>
      <w:bookmarkEnd w:id="0"/>
      <w:r>
        <w:t>Method 1</w:t>
      </w:r>
    </w:p>
    <w:p w:rsidR="00D4463A" w:rsidRDefault="0055103B">
      <w:pPr>
        <w:pStyle w:val="ListParagraph"/>
        <w:numPr>
          <w:ilvl w:val="0"/>
          <w:numId w:val="4"/>
        </w:numPr>
      </w:pPr>
      <w:r>
        <w:t>Double click anywhere on the row containing the verse you need to edit.</w:t>
      </w:r>
    </w:p>
    <w:p w:rsidR="00D4463A" w:rsidRDefault="0055103B">
      <w:pPr>
        <w:pStyle w:val="ListParagraph"/>
        <w:numPr>
          <w:ilvl w:val="1"/>
          <w:numId w:val="4"/>
        </w:numPr>
      </w:pPr>
      <w:r>
        <w:rPr>
          <w:i/>
          <w:iCs/>
        </w:rPr>
        <w:t>In the main window, Paratext goes to that</w:t>
      </w:r>
      <w:r>
        <w:rPr>
          <w:i/>
          <w:iCs/>
        </w:rPr>
        <w:t xml:space="preserve"> verse and selects the relevant word</w:t>
      </w:r>
      <w:r>
        <w:t>.</w:t>
      </w:r>
    </w:p>
    <w:p w:rsidR="00D4463A" w:rsidRDefault="0055103B">
      <w:pPr>
        <w:pStyle w:val="ListParagraph"/>
        <w:numPr>
          <w:ilvl w:val="0"/>
          <w:numId w:val="4"/>
        </w:numPr>
      </w:pPr>
      <w:r>
        <w:t>Edit the text.</w:t>
      </w:r>
    </w:p>
    <w:p w:rsidR="00D4463A" w:rsidRDefault="0055103B">
      <w:pPr>
        <w:pStyle w:val="ListParagraph"/>
        <w:numPr>
          <w:ilvl w:val="0"/>
          <w:numId w:val="4"/>
        </w:numPr>
      </w:pPr>
      <w:r>
        <w:t xml:space="preserve">Restore the Wordlist or spell check window by hovering over the </w:t>
      </w:r>
      <w:r>
        <w:rPr>
          <w:b/>
          <w:bCs/>
        </w:rPr>
        <w:t>Windows taskbar</w:t>
      </w:r>
    </w:p>
    <w:p w:rsidR="00D4463A" w:rsidRDefault="0055103B">
      <w:pPr>
        <w:pStyle w:val="ListParagraph"/>
        <w:numPr>
          <w:ilvl w:val="0"/>
          <w:numId w:val="4"/>
        </w:numPr>
      </w:pPr>
      <w:r>
        <w:t xml:space="preserve">Select </w:t>
      </w:r>
      <w:r>
        <w:rPr>
          <w:b/>
          <w:bCs/>
        </w:rPr>
        <w:t>Spellcheck</w:t>
      </w:r>
      <w:r>
        <w:t xml:space="preserve"> or </w:t>
      </w:r>
      <w:r>
        <w:rPr>
          <w:b/>
          <w:bCs/>
        </w:rPr>
        <w:t>Wordlist</w:t>
      </w:r>
      <w:r>
        <w:t xml:space="preserve"> depending on the window you were in.</w:t>
      </w:r>
    </w:p>
    <w:p w:rsidR="00D4463A" w:rsidRDefault="0055103B">
      <w:pPr>
        <w:pStyle w:val="Heading3"/>
      </w:pPr>
      <w:bookmarkStart w:id="1" w:name="method-2"/>
      <w:bookmarkEnd w:id="1"/>
      <w:r>
        <w:t>Method 2</w:t>
      </w:r>
    </w:p>
    <w:p w:rsidR="00D4463A" w:rsidRDefault="0055103B">
      <w:pPr>
        <w:pStyle w:val="ListParagraph"/>
        <w:numPr>
          <w:ilvl w:val="0"/>
          <w:numId w:val="5"/>
        </w:numPr>
      </w:pPr>
      <w:r>
        <w:t>Hold down shift and double click anywhere on th</w:t>
      </w:r>
      <w:r>
        <w:t>e row containing the verse you need to edit.</w:t>
      </w:r>
    </w:p>
    <w:p w:rsidR="0055103B" w:rsidRDefault="0055103B">
      <w:pPr>
        <w:pStyle w:val="ListParagraph"/>
        <w:numPr>
          <w:ilvl w:val="0"/>
          <w:numId w:val="5"/>
        </w:numPr>
      </w:pPr>
      <w:r>
        <w:rPr>
          <w:i/>
          <w:iCs/>
        </w:rPr>
        <w:t>A small Edit window opens</w:t>
      </w:r>
      <w:r>
        <w:t>.</w:t>
      </w:r>
      <w:r>
        <w:br/>
        <w:t xml:space="preserve">:::caution </w:t>
      </w:r>
    </w:p>
    <w:p w:rsidR="00D4463A" w:rsidRDefault="0055103B" w:rsidP="0055103B">
      <w:pPr>
        <w:pStyle w:val="ListParagraph"/>
        <w:ind w:left="480"/>
      </w:pPr>
      <w:bookmarkStart w:id="2" w:name="_GoBack"/>
      <w:bookmarkEnd w:id="2"/>
      <w:r>
        <w:t>It is in unformatted view. Be careful not to edit any markers</w:t>
      </w:r>
      <w:proofErr w:type="gramStart"/>
      <w:r>
        <w:t>. :</w:t>
      </w:r>
      <w:proofErr w:type="gramEnd"/>
      <w:r>
        <w:t>::</w:t>
      </w:r>
    </w:p>
    <w:sectPr w:rsidR="00D4463A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44AE7"/>
    <w:multiLevelType w:val="multilevel"/>
    <w:tmpl w:val="88CA4A1C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1" w15:restartNumberingAfterBreak="0">
    <w:nsid w:val="337A172E"/>
    <w:multiLevelType w:val="multilevel"/>
    <w:tmpl w:val="D96CB05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459536DD"/>
    <w:multiLevelType w:val="multilevel"/>
    <w:tmpl w:val="FF7E2AF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51B2281"/>
    <w:multiLevelType w:val="multilevel"/>
    <w:tmpl w:val="AF5E33F6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5A401817"/>
    <w:multiLevelType w:val="multilevel"/>
    <w:tmpl w:val="BD2E25E8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Y0MbMwMzU3trRQ0lEKTi0uzszPAykwrAUAeThd6SwAAAA="/>
  </w:docVars>
  <w:rsids>
    <w:rsidRoot w:val="00D4463A"/>
    <w:rsid w:val="0055103B"/>
    <w:rsid w:val="00D44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156E1"/>
  <w15:docId w15:val="{83CB1A71-2FA6-4AAE-8CC0-DE3183EAF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8</Words>
  <Characters>563</Characters>
  <Application>Microsoft Office Word</Application>
  <DocSecurity>0</DocSecurity>
  <Lines>4</Lines>
  <Paragraphs>1</Paragraphs>
  <ScaleCrop>false</ScaleCrop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13:00Z</dcterms:created>
  <dcterms:modified xsi:type="dcterms:W3CDTF">2022-10-17T18:13:00Z</dcterms:modified>
</cp:coreProperties>
</file>